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4C8D" w14:textId="257EE303" w:rsidR="008E2BCA" w:rsidRDefault="003227A9" w:rsidP="00E81348">
      <w:pPr>
        <w:spacing w:after="0"/>
        <w:jc w:val="center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4C0DABC5" wp14:editId="65D28951">
            <wp:extent cx="1226717" cy="632460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198" cy="6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281D">
        <w:rPr>
          <w:b/>
          <w:sz w:val="32"/>
        </w:rPr>
        <w:t xml:space="preserve">      </w:t>
      </w:r>
      <w:r w:rsidR="0046281D">
        <w:rPr>
          <w:b/>
          <w:noProof/>
          <w:sz w:val="32"/>
        </w:rPr>
        <w:drawing>
          <wp:inline distT="0" distB="0" distL="0" distR="0" wp14:anchorId="4EDEA74E" wp14:editId="751D7495">
            <wp:extent cx="624840" cy="624840"/>
            <wp:effectExtent l="0" t="0" r="3810" b="381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8860" w14:textId="23D73D89" w:rsidR="005F5B34" w:rsidRPr="00015E22" w:rsidRDefault="00204EDD" w:rsidP="00E81348">
      <w:pPr>
        <w:spacing w:after="0"/>
        <w:jc w:val="center"/>
        <w:rPr>
          <w:b/>
          <w:color w:val="002060"/>
          <w:sz w:val="24"/>
        </w:rPr>
      </w:pPr>
      <w:r>
        <w:rPr>
          <w:b/>
          <w:color w:val="002060"/>
          <w:sz w:val="24"/>
        </w:rPr>
        <w:t>Automatic Bank Account Withdrawal</w:t>
      </w:r>
      <w:r w:rsidR="00701631">
        <w:rPr>
          <w:b/>
          <w:color w:val="002060"/>
          <w:sz w:val="24"/>
        </w:rPr>
        <w:t xml:space="preserve"> Form</w:t>
      </w:r>
    </w:p>
    <w:p w14:paraId="6A69B97A" w14:textId="77777777" w:rsidR="003227A9" w:rsidRDefault="00204EDD" w:rsidP="00086A0A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  <w:lang w:val="en-CA"/>
        </w:rPr>
        <w:t xml:space="preserve">Thank you so much for being a financial partner of </w:t>
      </w:r>
      <w:r w:rsidR="00697AEC">
        <w:rPr>
          <w:sz w:val="20"/>
          <w:szCs w:val="20"/>
          <w:lang w:val="en-CA"/>
        </w:rPr>
        <w:t>our campus ministries</w:t>
      </w:r>
      <w:r>
        <w:rPr>
          <w:sz w:val="20"/>
          <w:szCs w:val="20"/>
          <w:lang w:val="en-CA"/>
        </w:rPr>
        <w:t xml:space="preserve">! </w:t>
      </w:r>
      <w:r w:rsidR="00086A0A" w:rsidRPr="00305658">
        <w:rPr>
          <w:sz w:val="20"/>
          <w:szCs w:val="20"/>
          <w:lang w:val="en-CA"/>
        </w:rPr>
        <w:t xml:space="preserve">We are so thankful that God has placed it on your heart to </w:t>
      </w:r>
      <w:r w:rsidR="00086A0A">
        <w:rPr>
          <w:sz w:val="20"/>
          <w:szCs w:val="20"/>
          <w:lang w:val="en-CA"/>
        </w:rPr>
        <w:t xml:space="preserve">help </w:t>
      </w:r>
      <w:r w:rsidR="00086A0A" w:rsidRPr="00305658">
        <w:rPr>
          <w:sz w:val="20"/>
          <w:szCs w:val="20"/>
          <w:lang w:val="en-CA"/>
        </w:rPr>
        <w:t>support us in our mission</w:t>
      </w:r>
      <w:r w:rsidR="003227A9">
        <w:rPr>
          <w:sz w:val="20"/>
          <w:szCs w:val="20"/>
          <w:lang w:val="en-CA"/>
        </w:rPr>
        <w:t xml:space="preserve"> and it would be amazing if you can </w:t>
      </w:r>
      <w:r w:rsidR="00086A0A" w:rsidRPr="00305658">
        <w:rPr>
          <w:sz w:val="20"/>
          <w:szCs w:val="20"/>
        </w:rPr>
        <w:t xml:space="preserve">fill out the following information </w:t>
      </w:r>
      <w:r w:rsidR="00086A0A">
        <w:rPr>
          <w:sz w:val="20"/>
          <w:szCs w:val="20"/>
        </w:rPr>
        <w:t xml:space="preserve">and email it to </w:t>
      </w:r>
      <w:hyperlink r:id="rId9" w:history="1">
        <w:r w:rsidR="003227A9" w:rsidRPr="00B65042">
          <w:rPr>
            <w:rStyle w:val="Hyperlink"/>
          </w:rPr>
          <w:t>momentumcampusbookkeeping@gmail.com</w:t>
        </w:r>
      </w:hyperlink>
      <w:r w:rsidR="003227A9">
        <w:t xml:space="preserve"> </w:t>
      </w:r>
      <w:r w:rsidR="00086A0A">
        <w:rPr>
          <w:sz w:val="20"/>
          <w:szCs w:val="20"/>
        </w:rPr>
        <w:t xml:space="preserve"> </w:t>
      </w:r>
    </w:p>
    <w:p w14:paraId="3017E604" w14:textId="384197D5" w:rsidR="00086A0A" w:rsidRPr="00305658" w:rsidRDefault="00086A0A" w:rsidP="00086A0A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or mail it to:</w:t>
      </w:r>
      <w:r w:rsidR="003227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Geneva House 182 Frontenac St Kingston ON Canada K7L 3S6</w:t>
      </w:r>
    </w:p>
    <w:p w14:paraId="70760237" w14:textId="77777777" w:rsidR="000B7DFD" w:rsidRPr="004A3BBD" w:rsidRDefault="00C96E00" w:rsidP="00496FBD">
      <w:pPr>
        <w:spacing w:after="0"/>
        <w:rPr>
          <w:b/>
          <w:u w:val="single"/>
        </w:rPr>
      </w:pPr>
      <w:r w:rsidRPr="004A3BBD">
        <w:rPr>
          <w:b/>
          <w:u w:val="single"/>
        </w:rPr>
        <w:t>Personal Information</w:t>
      </w:r>
    </w:p>
    <w:p w14:paraId="7A3FF58F" w14:textId="77777777" w:rsidR="008E2BCA" w:rsidRPr="004A3BBD" w:rsidRDefault="0056737B" w:rsidP="008E2BCA">
      <w:pPr>
        <w:spacing w:after="0"/>
        <w:rPr>
          <w:b/>
        </w:rPr>
      </w:pP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1" wp14:anchorId="159B8A0A" wp14:editId="0B0B4E98">
                <wp:simplePos x="0" y="0"/>
                <wp:positionH relativeFrom="column">
                  <wp:posOffset>541020</wp:posOffset>
                </wp:positionH>
                <wp:positionV relativeFrom="paragraph">
                  <wp:posOffset>146050</wp:posOffset>
                </wp:positionV>
                <wp:extent cx="2657475" cy="292100"/>
                <wp:effectExtent l="0" t="0" r="28575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90220" w14:textId="77777777" w:rsidR="0056737B" w:rsidRDefault="005673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B8A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6pt;margin-top:11.5pt;width:209.25pt;height:2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">
                <v:textbox>
                  <w:txbxContent>
                    <w:p w14:paraId="0FF90220" w14:textId="77777777" w:rsidR="0056737B" w:rsidRDefault="0056737B"/>
                  </w:txbxContent>
                </v:textbox>
                <w10:anchorlock/>
              </v:shape>
            </w:pict>
          </mc:Fallback>
        </mc:AlternateContent>
      </w:r>
    </w:p>
    <w:p w14:paraId="02BC5947" w14:textId="77777777" w:rsidR="00ED0FED" w:rsidRPr="004A3BBD" w:rsidRDefault="00C96E00" w:rsidP="0040721A">
      <w:pPr>
        <w:spacing w:after="0" w:line="480" w:lineRule="auto"/>
      </w:pPr>
      <w:r w:rsidRPr="004A3BBD">
        <w:t>Name</w:t>
      </w:r>
      <w:r w:rsidR="000F0955" w:rsidRPr="004A3BBD">
        <w:t xml:space="preserve">  </w:t>
      </w:r>
      <w:r w:rsidR="000F0955" w:rsidRPr="004A3BBD">
        <w:tab/>
      </w:r>
      <w:r w:rsidR="00DC4B77" w:rsidRPr="004A3BBD">
        <w:t xml:space="preserve"> </w:t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4A3BBD">
        <w:t xml:space="preserve">          </w:t>
      </w:r>
      <w:r w:rsidR="002F0EAD" w:rsidRPr="004A3BBD">
        <w:t>Phone</w:t>
      </w:r>
      <w:r w:rsidR="002F0EAD" w:rsidRPr="004A3BBD">
        <w:tab/>
      </w:r>
      <w:r w:rsidR="002F0EAD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9744" behindDoc="0" locked="1" layoutInCell="1" allowOverlap="1" wp14:anchorId="4BD2D018" wp14:editId="71860F5E">
                <wp:simplePos x="0" y="0"/>
                <wp:positionH relativeFrom="column">
                  <wp:posOffset>4015105</wp:posOffset>
                </wp:positionH>
                <wp:positionV relativeFrom="paragraph">
                  <wp:posOffset>-59690</wp:posOffset>
                </wp:positionV>
                <wp:extent cx="2315210" cy="292100"/>
                <wp:effectExtent l="0" t="0" r="2794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521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1FA23" w14:textId="77777777" w:rsidR="002F0EAD" w:rsidRPr="004A3BBD" w:rsidRDefault="002F0EAD" w:rsidP="004A3BBD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D018" id="_x0000_s1027" type="#_x0000_t202" style="position:absolute;margin-left:316.15pt;margin-top:-4.7pt;width:182.3pt;height:2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">
                <v:textbox>
                  <w:txbxContent>
                    <w:p w14:paraId="69D1FA23" w14:textId="77777777" w:rsidR="002F0EAD" w:rsidRPr="004A3BBD" w:rsidRDefault="002F0EAD" w:rsidP="004A3BBD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B9A2AE" w14:textId="77777777" w:rsidR="00C96E00" w:rsidRPr="004A3BBD" w:rsidRDefault="00ED0FED" w:rsidP="0040721A">
      <w:pPr>
        <w:spacing w:after="0" w:line="480" w:lineRule="auto"/>
      </w:pPr>
      <w:r w:rsidRPr="004A3BBD">
        <w:t xml:space="preserve">Address </w:t>
      </w: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3F088382" wp14:editId="44A9DD88">
                <wp:simplePos x="0" y="0"/>
                <wp:positionH relativeFrom="column">
                  <wp:posOffset>542925</wp:posOffset>
                </wp:positionH>
                <wp:positionV relativeFrom="paragraph">
                  <wp:posOffset>-57150</wp:posOffset>
                </wp:positionV>
                <wp:extent cx="5792470" cy="292100"/>
                <wp:effectExtent l="0" t="0" r="17780" b="127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7354B" w14:textId="77777777" w:rsidR="00ED0FED" w:rsidRDefault="00ED0FED" w:rsidP="00ED0F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88382" id="_x0000_s1028" type="#_x0000_t202" style="position:absolute;margin-left:42.75pt;margin-top:-4.5pt;width:456.1pt;height:2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">
                <v:textbox>
                  <w:txbxContent>
                    <w:p w14:paraId="47C7354B" w14:textId="77777777" w:rsidR="00ED0FED" w:rsidRDefault="00ED0FED" w:rsidP="00ED0FED"/>
                  </w:txbxContent>
                </v:textbox>
                <w10:anchorlock/>
              </v:shape>
            </w:pict>
          </mc:Fallback>
        </mc:AlternateContent>
      </w:r>
    </w:p>
    <w:p w14:paraId="02A2B54C" w14:textId="77777777" w:rsidR="000816F6" w:rsidRPr="004A3BBD" w:rsidRDefault="002F0EAD" w:rsidP="000816F6">
      <w:pPr>
        <w:spacing w:after="0" w:line="480" w:lineRule="auto"/>
      </w:pPr>
      <w:r w:rsidRPr="004A3BBD">
        <w:t xml:space="preserve">Email   </w:t>
      </w:r>
    </w:p>
    <w:p w14:paraId="3711E50C" w14:textId="77777777" w:rsidR="00C96E00" w:rsidRPr="004A3BBD" w:rsidRDefault="002E2E43" w:rsidP="00701631">
      <w:pPr>
        <w:pStyle w:val="Heading1"/>
      </w:pPr>
      <w:r w:rsidRPr="0056737B">
        <w:rPr>
          <w:noProof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43A472F0" wp14:editId="16DA3470">
                <wp:simplePos x="0" y="0"/>
                <wp:positionH relativeFrom="column">
                  <wp:posOffset>546100</wp:posOffset>
                </wp:positionH>
                <wp:positionV relativeFrom="paragraph">
                  <wp:posOffset>-402590</wp:posOffset>
                </wp:positionV>
                <wp:extent cx="5792470" cy="292100"/>
                <wp:effectExtent l="0" t="0" r="17780" b="1270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93E11" w14:textId="77777777" w:rsidR="002E2E43" w:rsidRDefault="002E2E43" w:rsidP="002E2E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472F0" id="_x0000_s1029" type="#_x0000_t202" style="position:absolute;margin-left:43pt;margin-top:-31.7pt;width:456.1pt;height: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">
                <v:textbox>
                  <w:txbxContent>
                    <w:p w14:paraId="7E093E11" w14:textId="77777777" w:rsidR="002E2E43" w:rsidRDefault="002E2E43" w:rsidP="002E2E43"/>
                  </w:txbxContent>
                </v:textbox>
                <w10:anchorlock/>
              </v:shape>
            </w:pict>
          </mc:Fallback>
        </mc:AlternateContent>
      </w:r>
      <w:r w:rsidR="000F0955" w:rsidRPr="004A3BBD">
        <w:t>Pledge Amount</w:t>
      </w:r>
    </w:p>
    <w:p w14:paraId="448CDF4B" w14:textId="77777777" w:rsidR="00004411" w:rsidRDefault="000F0955" w:rsidP="00004411">
      <w:pPr>
        <w:spacing w:after="0" w:line="360" w:lineRule="auto"/>
        <w:rPr>
          <w:noProof/>
          <w:lang w:val="en-CA" w:eastAsia="en-CA"/>
        </w:rPr>
      </w:pPr>
      <w:r w:rsidRPr="004A3BBD">
        <w:t xml:space="preserve">I </w:t>
      </w:r>
      <w:r w:rsidR="0040721A" w:rsidRPr="004A3BBD">
        <w:t xml:space="preserve">have decided to </w:t>
      </w:r>
      <w:r w:rsidRPr="004A3BBD">
        <w:t>pledge $</w:t>
      </w:r>
      <w:r w:rsidR="004A3BBD">
        <w:t xml:space="preserve">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5344" behindDoc="0" locked="1" layoutInCell="1" allowOverlap="1" wp14:anchorId="4C1A5898" wp14:editId="29C5A9FE">
                <wp:simplePos x="0" y="0"/>
                <wp:positionH relativeFrom="column">
                  <wp:posOffset>979170</wp:posOffset>
                </wp:positionH>
                <wp:positionV relativeFrom="paragraph">
                  <wp:posOffset>3754755</wp:posOffset>
                </wp:positionV>
                <wp:extent cx="1110615" cy="292100"/>
                <wp:effectExtent l="0" t="0" r="13335" b="1270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5C6DA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A5898" id="_x0000_s1030" type="#_x0000_t202" style="position:absolute;margin-left:77.1pt;margin-top:295.65pt;width:87.45pt;height:2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">
                <v:textbox>
                  <w:txbxContent>
                    <w:p w14:paraId="4865C6DA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4A3BBD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1" layoutInCell="1" allowOverlap="1" wp14:anchorId="1F1748E5" wp14:editId="5B5447F1">
                <wp:simplePos x="0" y="0"/>
                <wp:positionH relativeFrom="column">
                  <wp:posOffset>1537970</wp:posOffset>
                </wp:positionH>
                <wp:positionV relativeFrom="paragraph">
                  <wp:posOffset>-71120</wp:posOffset>
                </wp:positionV>
                <wp:extent cx="1110615" cy="292100"/>
                <wp:effectExtent l="0" t="0" r="13335" b="1270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EAC73" w14:textId="77777777" w:rsidR="004A3BBD" w:rsidRPr="004A3BBD" w:rsidRDefault="004A3BBD" w:rsidP="004A3BBD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748E5" id="_x0000_s1031" type="#_x0000_t202" style="position:absolute;margin-left:121.1pt;margin-top:-5.6pt;width:87.45pt;height:2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">
                <v:textbox>
                  <w:txbxContent>
                    <w:p w14:paraId="6F1EAC73" w14:textId="77777777" w:rsidR="004A3BBD" w:rsidRPr="004A3BBD" w:rsidRDefault="004A3BBD" w:rsidP="004A3BBD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tab/>
      </w:r>
      <w:r w:rsidR="00004411">
        <w:tab/>
      </w:r>
      <w:r w:rsidR="00004411">
        <w:tab/>
      </w:r>
      <w:r w:rsidRPr="004A3BBD">
        <w:t xml:space="preserve"> </w:t>
      </w:r>
      <w:r w:rsidR="00004411" w:rsidRPr="004A3BBD">
        <w:t xml:space="preserve">on a </w: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1" layoutInCell="1" allowOverlap="1" wp14:anchorId="4B58BEB8" wp14:editId="26996E57">
                <wp:simplePos x="0" y="0"/>
                <wp:positionH relativeFrom="column">
                  <wp:posOffset>3382645</wp:posOffset>
                </wp:positionH>
                <wp:positionV relativeFrom="paragraph">
                  <wp:posOffset>-32385</wp:posOffset>
                </wp:positionV>
                <wp:extent cx="236220" cy="222250"/>
                <wp:effectExtent l="0" t="0" r="11430" b="2540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F4936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8BEB8" id="_x0000_s1032" type="#_x0000_t202" style="position:absolute;margin-left:266.35pt;margin-top:-2.55pt;width:18.6pt;height:17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">
                <v:textbox>
                  <w:txbxContent>
                    <w:p w14:paraId="2A0F4936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tab/>
      </w:r>
      <w:r w:rsidR="00004411">
        <w:tab/>
      </w:r>
      <w:r w:rsidR="00004411">
        <w:rPr>
          <w:noProof/>
          <w:lang w:val="en-CA" w:eastAsia="en-CA"/>
        </w:rPr>
        <w:t>Monthly</w:t>
      </w:r>
      <w:r w:rsidR="00004411">
        <w:rPr>
          <w:noProof/>
          <w:lang w:val="en-CA" w:eastAsia="en-CA"/>
        </w:rPr>
        <w:tab/>
        <w:t>One Time</w: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3056" behindDoc="0" locked="1" layoutInCell="1" allowOverlap="1" wp14:anchorId="672ABCBF" wp14:editId="6D97CD9E">
                <wp:simplePos x="0" y="0"/>
                <wp:positionH relativeFrom="column">
                  <wp:posOffset>4299585</wp:posOffset>
                </wp:positionH>
                <wp:positionV relativeFrom="paragraph">
                  <wp:posOffset>-30480</wp:posOffset>
                </wp:positionV>
                <wp:extent cx="236220" cy="222250"/>
                <wp:effectExtent l="0" t="0" r="11430" b="2540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D7C84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ABCBF" id="_x0000_s1033" type="#_x0000_t202" style="position:absolute;margin-left:338.55pt;margin-top:-2.4pt;width:18.6pt;height:17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">
                <v:textbox>
                  <w:txbxContent>
                    <w:p w14:paraId="503D7C84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4080" behindDoc="0" locked="1" layoutInCell="1" allowOverlap="1" wp14:anchorId="73B80541" wp14:editId="75AE8D50">
                <wp:simplePos x="0" y="0"/>
                <wp:positionH relativeFrom="column">
                  <wp:posOffset>5259705</wp:posOffset>
                </wp:positionH>
                <wp:positionV relativeFrom="paragraph">
                  <wp:posOffset>-31115</wp:posOffset>
                </wp:positionV>
                <wp:extent cx="236220" cy="222250"/>
                <wp:effectExtent l="0" t="0" r="11430" b="2540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DEAE9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80541" id="_x0000_s1034" type="#_x0000_t202" style="position:absolute;margin-left:414.15pt;margin-top:-2.45pt;width:18.6pt;height:1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">
                <v:textbox>
                  <w:txbxContent>
                    <w:p w14:paraId="37BDEAE9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rPr>
          <w:noProof/>
          <w:lang w:val="en-CA" w:eastAsia="en-CA"/>
        </w:rPr>
        <w:tab/>
      </w:r>
      <w:r w:rsidR="00111F7B">
        <w:rPr>
          <w:noProof/>
          <w:lang w:val="en-CA" w:eastAsia="en-CA"/>
        </w:rPr>
        <w:t xml:space="preserve">  </w:t>
      </w:r>
      <w:r w:rsidR="00004411">
        <w:rPr>
          <w:noProof/>
          <w:lang w:val="en-CA" w:eastAsia="en-CA"/>
        </w:rPr>
        <w:t xml:space="preserve">Annual       </w:t>
      </w:r>
      <w:r w:rsidR="00113B41">
        <w:rPr>
          <w:noProof/>
          <w:lang w:val="en-CA" w:eastAsia="en-CA"/>
        </w:rPr>
        <w:t>basis</w:t>
      </w:r>
    </w:p>
    <w:p w14:paraId="6B5F1A3C" w14:textId="77777777" w:rsidR="00004411" w:rsidRDefault="00004411" w:rsidP="00004411">
      <w:pPr>
        <w:spacing w:after="0" w:line="360" w:lineRule="auto"/>
        <w:rPr>
          <w:noProof/>
          <w:lang w:val="en-CA" w:eastAsia="en-CA"/>
        </w:rPr>
      </w:pPr>
    </w:p>
    <w:p w14:paraId="3A7E4F68" w14:textId="77777777" w:rsidR="00004411" w:rsidRPr="004A3BBD" w:rsidRDefault="00113B41" w:rsidP="00004411">
      <w:pPr>
        <w:spacing w:after="0" w:line="360" w:lineRule="auto"/>
        <w:rPr>
          <w:i/>
        </w:rPr>
      </w:pPr>
      <w:r>
        <w:t>fo</w:t>
      </w:r>
      <w:r w:rsidR="00004411" w:rsidRPr="004A3BBD">
        <w:t xml:space="preserve">r the time period of </w:t>
      </w:r>
      <w:r w:rsidR="00111F7B">
        <w:t xml:space="preserve"> </w:t>
      </w:r>
      <w:r w:rsidR="00111F7B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7152" behindDoc="0" locked="1" layoutInCell="1" allowOverlap="1" wp14:anchorId="44703C42" wp14:editId="20C4961B">
                <wp:simplePos x="0" y="0"/>
                <wp:positionH relativeFrom="column">
                  <wp:posOffset>1541780</wp:posOffset>
                </wp:positionH>
                <wp:positionV relativeFrom="paragraph">
                  <wp:posOffset>-49530</wp:posOffset>
                </wp:positionV>
                <wp:extent cx="1945640" cy="292100"/>
                <wp:effectExtent l="0" t="0" r="16510" b="1270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564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61A9D" w14:textId="77777777" w:rsidR="00111F7B" w:rsidRPr="004A3BBD" w:rsidRDefault="00111F7B" w:rsidP="00111F7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03C42" id="_x0000_s1035" type="#_x0000_t202" style="position:absolute;margin-left:121.4pt;margin-top:-3.9pt;width:153.2pt;height:2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">
                <v:textbox>
                  <w:txbxContent>
                    <w:p w14:paraId="1F261A9D" w14:textId="77777777" w:rsidR="00111F7B" w:rsidRPr="004A3BBD" w:rsidRDefault="00111F7B" w:rsidP="00111F7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111F7B">
        <w:tab/>
      </w:r>
      <w:r>
        <w:tab/>
      </w:r>
      <w:r w:rsidR="00111F7B">
        <w:tab/>
      </w:r>
      <w:r w:rsidR="00111F7B">
        <w:tab/>
      </w:r>
      <w:r w:rsidR="00111F7B">
        <w:tab/>
      </w:r>
      <w:r w:rsidR="00111F7B">
        <w:tab/>
      </w:r>
      <w:r w:rsidR="00004411" w:rsidRPr="004A3BBD">
        <w:t xml:space="preserve">to </w:t>
      </w:r>
      <w:r w:rsidR="00111F7B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9200" behindDoc="0" locked="1" layoutInCell="1" allowOverlap="1" wp14:anchorId="30BF5364" wp14:editId="36EEE50B">
                <wp:simplePos x="0" y="0"/>
                <wp:positionH relativeFrom="column">
                  <wp:posOffset>3983990</wp:posOffset>
                </wp:positionH>
                <wp:positionV relativeFrom="paragraph">
                  <wp:posOffset>-48260</wp:posOffset>
                </wp:positionV>
                <wp:extent cx="1945640" cy="292100"/>
                <wp:effectExtent l="0" t="0" r="16510" b="1270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564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309C" w14:textId="77777777" w:rsidR="00111F7B" w:rsidRPr="004A3BBD" w:rsidRDefault="00111F7B" w:rsidP="00111F7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F5364" id="_x0000_s1036" type="#_x0000_t202" style="position:absolute;margin-left:313.7pt;margin-top:-3.8pt;width:153.2pt;height:2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">
                <v:textbox>
                  <w:txbxContent>
                    <w:p w14:paraId="56AB309C" w14:textId="77777777" w:rsidR="00111F7B" w:rsidRPr="004A3BBD" w:rsidRDefault="00111F7B" w:rsidP="00111F7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B919EE" w14:textId="77777777" w:rsidR="00111F7B" w:rsidRDefault="00111F7B" w:rsidP="00004411">
      <w:pPr>
        <w:spacing w:after="0"/>
      </w:pPr>
    </w:p>
    <w:p w14:paraId="4A248E6F" w14:textId="77777777" w:rsidR="00044056" w:rsidRPr="004A3BBD" w:rsidRDefault="000F0955" w:rsidP="00015E22">
      <w:pPr>
        <w:spacing w:after="0" w:line="360" w:lineRule="auto"/>
      </w:pPr>
      <w:r w:rsidRPr="004A3BBD">
        <w:t>to support</w:t>
      </w:r>
      <w:r w:rsidR="00C851C0">
        <w:t xml:space="preserve"> (please check one):</w:t>
      </w:r>
    </w:p>
    <w:p w14:paraId="77792365" w14:textId="77777777" w:rsidR="00044056" w:rsidRPr="004A3BBD" w:rsidRDefault="005363E7" w:rsidP="00C851C0">
      <w:pPr>
        <w:spacing w:before="240" w:after="0" w:line="360" w:lineRule="auto"/>
        <w:ind w:firstLine="720"/>
      </w:pP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 wp14:anchorId="05D595F1" wp14:editId="6DE5E1D7">
                <wp:simplePos x="0" y="0"/>
                <wp:positionH relativeFrom="column">
                  <wp:posOffset>170815</wp:posOffset>
                </wp:positionH>
                <wp:positionV relativeFrom="paragraph">
                  <wp:posOffset>127635</wp:posOffset>
                </wp:positionV>
                <wp:extent cx="236220" cy="222250"/>
                <wp:effectExtent l="0" t="0" r="11430" b="2540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C93238" w14:textId="77777777" w:rsidR="005363E7" w:rsidRPr="004A3BBD" w:rsidRDefault="005363E7" w:rsidP="005363E7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595F1" id="_x0000_s1037" type="#_x0000_t202" style="position:absolute;left:0;text-align:left;margin-left:13.45pt;margin-top:10.05pt;width:18.6pt;height:17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">
                <v:textbox>
                  <w:txbxContent>
                    <w:p w14:paraId="19C93238" w14:textId="77777777" w:rsidR="005363E7" w:rsidRPr="004A3BBD" w:rsidRDefault="005363E7" w:rsidP="005363E7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44056" w:rsidRPr="004A3BBD">
        <w:t xml:space="preserve">Ministry Staff </w:t>
      </w:r>
      <w:r w:rsidR="00044056" w:rsidRPr="004A3BBD">
        <w:tab/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1" layoutInCell="1" allowOverlap="1" wp14:anchorId="2715E427" wp14:editId="0DDE6724">
                <wp:simplePos x="0" y="0"/>
                <wp:positionH relativeFrom="column">
                  <wp:posOffset>1529080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CDA9D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5E427" id="_x0000_s1038" type="#_x0000_t202" style="position:absolute;left:0;text-align:left;margin-left:120.4pt;margin-top:10.15pt;width:18.6pt;height:17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">
                <v:textbox>
                  <w:txbxContent>
                    <w:p w14:paraId="296CDA9D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851C0">
        <w:tab/>
      </w:r>
      <w:r w:rsidR="00044056" w:rsidRPr="004A3BBD">
        <w:t xml:space="preserve">Student Leadership Development </w:t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0" locked="1" layoutInCell="1" allowOverlap="1" wp14:anchorId="282781AF" wp14:editId="0EA6D37F">
                <wp:simplePos x="0" y="0"/>
                <wp:positionH relativeFrom="column">
                  <wp:posOffset>4021455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AC614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781AF" id="_x0000_s1039" type="#_x0000_t202" style="position:absolute;left:0;text-align:left;margin-left:316.65pt;margin-top:10.15pt;width:18.6pt;height:1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">
                <v:textbox>
                  <w:txbxContent>
                    <w:p w14:paraId="621AC614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851C0">
        <w:tab/>
      </w:r>
      <w:r w:rsidR="00A55179">
        <w:t xml:space="preserve">      </w:t>
      </w:r>
      <w:r w:rsidR="00044056" w:rsidRPr="004A3BBD">
        <w:t>Soup Supper</w:t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1" layoutInCell="1" allowOverlap="1" wp14:anchorId="310C561A" wp14:editId="414FE84E">
                <wp:simplePos x="0" y="0"/>
                <wp:positionH relativeFrom="column">
                  <wp:posOffset>5212715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FF08E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C561A" id="_x0000_s1040" type="#_x0000_t202" style="position:absolute;left:0;text-align:left;margin-left:410.45pt;margin-top:10.15pt;width:18.6pt;height:17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">
                <v:textbox>
                  <w:txbxContent>
                    <w:p w14:paraId="514FF08E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44056" w:rsidRPr="004A3BBD">
        <w:tab/>
      </w:r>
      <w:r w:rsidR="00044056" w:rsidRPr="004A3BBD">
        <w:tab/>
        <w:t xml:space="preserve">Wherever it is Needed </w:t>
      </w:r>
    </w:p>
    <w:p w14:paraId="7D4FC92E" w14:textId="77777777" w:rsidR="0063193B" w:rsidRDefault="00D433AE" w:rsidP="00701631">
      <w:pPr>
        <w:pStyle w:val="BodyTextIndent"/>
      </w:pPr>
      <w:r w:rsidRPr="004A3BBD">
        <w:t xml:space="preserve"> </w:t>
      </w:r>
    </w:p>
    <w:p w14:paraId="78E5F4B3" w14:textId="77777777" w:rsidR="00113B41" w:rsidRPr="004A3BBD" w:rsidRDefault="00113B41" w:rsidP="00113B41">
      <w:pPr>
        <w:spacing w:after="0"/>
      </w:pPr>
      <w:r>
        <w:t xml:space="preserve">Comments </w:t>
      </w:r>
      <w:r w:rsidRPr="0056737B">
        <w:rPr>
          <w:noProof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701248" behindDoc="0" locked="1" layoutInCell="1" allowOverlap="1" wp14:anchorId="318FCF67" wp14:editId="75147ECD">
                <wp:simplePos x="0" y="0"/>
                <wp:positionH relativeFrom="column">
                  <wp:posOffset>814070</wp:posOffset>
                </wp:positionH>
                <wp:positionV relativeFrom="paragraph">
                  <wp:posOffset>-177165</wp:posOffset>
                </wp:positionV>
                <wp:extent cx="5792470" cy="596265"/>
                <wp:effectExtent l="0" t="0" r="17780" b="1333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596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62CA3" w14:textId="77777777" w:rsidR="00113B41" w:rsidRDefault="00113B41" w:rsidP="00113B4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FCF67" id="_x0000_s1041" type="#_x0000_t202" style="position:absolute;margin-left:64.1pt;margin-top:-13.95pt;width:456.1pt;height:46.9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">
                <v:textbox>
                  <w:txbxContent>
                    <w:p w14:paraId="74062CA3" w14:textId="77777777" w:rsidR="00113B41" w:rsidRDefault="00113B41" w:rsidP="00113B41"/>
                  </w:txbxContent>
                </v:textbox>
                <w10:anchorlock/>
              </v:shape>
            </w:pict>
          </mc:Fallback>
        </mc:AlternateContent>
      </w:r>
    </w:p>
    <w:p w14:paraId="28E97522" w14:textId="77777777" w:rsidR="00044056" w:rsidRPr="004A3BBD" w:rsidRDefault="00044056" w:rsidP="000F0955">
      <w:pPr>
        <w:spacing w:after="0"/>
        <w:rPr>
          <w:i/>
        </w:rPr>
      </w:pPr>
    </w:p>
    <w:p w14:paraId="61C1076F" w14:textId="77777777" w:rsidR="0046281D" w:rsidRPr="0046281D" w:rsidRDefault="0046281D" w:rsidP="000F0955">
      <w:pPr>
        <w:spacing w:after="0"/>
        <w:rPr>
          <w:i/>
          <w:sz w:val="12"/>
          <w:szCs w:val="12"/>
        </w:rPr>
      </w:pPr>
    </w:p>
    <w:p w14:paraId="5E7E0421" w14:textId="0FD7B82B" w:rsidR="000F0955" w:rsidRPr="004A3BBD" w:rsidRDefault="0040721A" w:rsidP="000F0955">
      <w:pPr>
        <w:spacing w:after="0"/>
        <w:rPr>
          <w:i/>
        </w:rPr>
      </w:pPr>
      <w:r w:rsidRPr="004A3BBD">
        <w:rPr>
          <w:i/>
        </w:rPr>
        <w:t xml:space="preserve">Please Note:  </w:t>
      </w:r>
      <w:r w:rsidR="005B3DDE">
        <w:rPr>
          <w:i/>
        </w:rPr>
        <w:t>Monthly withdrawals will occur on the 20</w:t>
      </w:r>
      <w:r w:rsidR="005B3DDE" w:rsidRPr="005B3DDE">
        <w:rPr>
          <w:i/>
          <w:vertAlign w:val="superscript"/>
        </w:rPr>
        <w:t>th</w:t>
      </w:r>
      <w:r w:rsidR="005B3DDE">
        <w:rPr>
          <w:i/>
        </w:rPr>
        <w:t xml:space="preserve"> of each month. </w:t>
      </w:r>
      <w:r w:rsidR="000F0955" w:rsidRPr="004A3BBD">
        <w:rPr>
          <w:i/>
        </w:rPr>
        <w:t>Geneva House is a registered charity endorsed b</w:t>
      </w:r>
      <w:r w:rsidR="00EA7A39">
        <w:rPr>
          <w:i/>
        </w:rPr>
        <w:t xml:space="preserve">y the Canadian Revenue Agency. </w:t>
      </w:r>
      <w:r w:rsidR="000F0955" w:rsidRPr="004A3BBD">
        <w:rPr>
          <w:i/>
        </w:rPr>
        <w:t>We will gladly issue you an official receipt in February of next year for tax purposes.</w:t>
      </w:r>
    </w:p>
    <w:p w14:paraId="23714BF8" w14:textId="77777777" w:rsidR="00D433AE" w:rsidRPr="004A3BBD" w:rsidRDefault="00D433AE" w:rsidP="00496FBD">
      <w:pPr>
        <w:spacing w:after="0"/>
        <w:rPr>
          <w:b/>
          <w:u w:val="single"/>
        </w:rPr>
      </w:pPr>
    </w:p>
    <w:p w14:paraId="4C7C24BC" w14:textId="77777777" w:rsidR="00C96E00" w:rsidRPr="004A3BBD" w:rsidRDefault="00EA7A39" w:rsidP="00496FBD">
      <w:pPr>
        <w:spacing w:after="0"/>
        <w:rPr>
          <w:b/>
          <w:u w:val="single"/>
        </w:rPr>
      </w:pPr>
      <w:r>
        <w:rPr>
          <w:b/>
          <w:u w:val="single"/>
        </w:rPr>
        <w:t>Banking Information</w:t>
      </w:r>
    </w:p>
    <w:p w14:paraId="519A309D" w14:textId="77777777" w:rsidR="00B63ED6" w:rsidRPr="004A3BBD" w:rsidRDefault="00B63ED6" w:rsidP="0040721A">
      <w:pPr>
        <w:spacing w:after="0"/>
        <w:ind w:left="720"/>
      </w:pPr>
    </w:p>
    <w:p w14:paraId="2347DB97" w14:textId="77777777" w:rsidR="005B3DDE" w:rsidRDefault="005B3DDE" w:rsidP="00A35EA8">
      <w:pPr>
        <w:spacing w:after="0" w:line="480" w:lineRule="auto"/>
      </w:pPr>
      <w:r>
        <w:t>Name of Bank</w:t>
      </w:r>
      <w:r w:rsidR="00567FC8" w:rsidRPr="004A3BBD">
        <w:t xml:space="preserve">    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3296" behindDoc="0" locked="1" layoutInCell="1" allowOverlap="1" wp14:anchorId="2E517D41" wp14:editId="073EE6FB">
                <wp:simplePos x="0" y="0"/>
                <wp:positionH relativeFrom="column">
                  <wp:posOffset>981710</wp:posOffset>
                </wp:positionH>
                <wp:positionV relativeFrom="paragraph">
                  <wp:posOffset>-48260</wp:posOffset>
                </wp:positionV>
                <wp:extent cx="5690235" cy="292100"/>
                <wp:effectExtent l="0" t="0" r="24765" b="1270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23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58DC4" w14:textId="77777777" w:rsidR="00A35EA8" w:rsidRDefault="00A35EA8" w:rsidP="00A35E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17D41" id="_x0000_s1042" type="#_x0000_t202" style="position:absolute;margin-left:77.3pt;margin-top:-3.8pt;width:448.05pt;height:2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5I7KAIAAE0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">
                <v:textbox>
                  <w:txbxContent>
                    <w:p w14:paraId="7F358DC4" w14:textId="77777777" w:rsidR="00A35EA8" w:rsidRDefault="00A35EA8" w:rsidP="00A35EA8"/>
                  </w:txbxContent>
                </v:textbox>
                <w10:anchorlock/>
              </v:shape>
            </w:pict>
          </mc:Fallback>
        </mc:AlternateContent>
      </w:r>
    </w:p>
    <w:p w14:paraId="16C0008E" w14:textId="77777777" w:rsidR="00AF2630" w:rsidRPr="004A3BBD" w:rsidRDefault="005B3DDE" w:rsidP="00A35EA8">
      <w:pPr>
        <w:spacing w:after="0" w:line="480" w:lineRule="auto"/>
      </w:pPr>
      <w:r>
        <w:t>Institution #</w:t>
      </w:r>
      <w:r w:rsidR="00A35EA8">
        <w:tab/>
      </w:r>
      <w:r w:rsidR="00A35EA8">
        <w:tab/>
      </w:r>
      <w:r w:rsidR="00A35EA8">
        <w:tab/>
      </w:r>
      <w:r w:rsidR="00A35EA8">
        <w:tab/>
      </w:r>
      <w:r>
        <w:t xml:space="preserve"> Transit # 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9440" behindDoc="0" locked="1" layoutInCell="1" allowOverlap="1" wp14:anchorId="132FDFC9" wp14:editId="2EA8E921">
                <wp:simplePos x="0" y="0"/>
                <wp:positionH relativeFrom="column">
                  <wp:posOffset>5092700</wp:posOffset>
                </wp:positionH>
                <wp:positionV relativeFrom="paragraph">
                  <wp:posOffset>-39370</wp:posOffset>
                </wp:positionV>
                <wp:extent cx="1579245" cy="292100"/>
                <wp:effectExtent l="0" t="0" r="20955" b="1270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E34DE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FDFC9" id="_x0000_s1043" type="#_x0000_t202" style="position:absolute;margin-left:401pt;margin-top:-3.1pt;width:124.35pt;height:23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">
                <v:textbox>
                  <w:txbxContent>
                    <w:p w14:paraId="61AE34DE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7392" behindDoc="0" locked="1" layoutInCell="1" allowOverlap="1" wp14:anchorId="210458ED" wp14:editId="3ED44FF1">
                <wp:simplePos x="0" y="0"/>
                <wp:positionH relativeFrom="column">
                  <wp:posOffset>2906395</wp:posOffset>
                </wp:positionH>
                <wp:positionV relativeFrom="paragraph">
                  <wp:posOffset>-37465</wp:posOffset>
                </wp:positionV>
                <wp:extent cx="1110615" cy="292100"/>
                <wp:effectExtent l="0" t="0" r="13335" b="1270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04A3D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458ED" id="_x0000_s1044" type="#_x0000_t202" style="position:absolute;margin-left:228.85pt;margin-top:-2.95pt;width:87.45pt;height:2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">
                <v:textbox>
                  <w:txbxContent>
                    <w:p w14:paraId="70004A3D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35EA8">
        <w:tab/>
      </w:r>
      <w:r w:rsidR="00A35EA8">
        <w:tab/>
      </w:r>
      <w:r w:rsidR="00A35EA8">
        <w:tab/>
      </w:r>
      <w:r>
        <w:t>Bank Account #</w:t>
      </w:r>
    </w:p>
    <w:p w14:paraId="5EE2131D" w14:textId="77777777" w:rsidR="005B3DDE" w:rsidRDefault="005B3DDE" w:rsidP="00A35EA8">
      <w:pPr>
        <w:spacing w:after="0" w:line="480" w:lineRule="auto"/>
      </w:pPr>
      <w:r>
        <w:t>Signature</w:t>
      </w:r>
      <w:r w:rsidR="004C0E0C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1488" behindDoc="0" locked="1" layoutInCell="1" allowOverlap="1" wp14:anchorId="720BB434" wp14:editId="460D1F0F">
                <wp:simplePos x="0" y="0"/>
                <wp:positionH relativeFrom="column">
                  <wp:posOffset>981710</wp:posOffset>
                </wp:positionH>
                <wp:positionV relativeFrom="paragraph">
                  <wp:posOffset>-30480</wp:posOffset>
                </wp:positionV>
                <wp:extent cx="3037205" cy="292100"/>
                <wp:effectExtent l="0" t="0" r="10795" b="127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DAD35" w14:textId="77777777" w:rsidR="004C0E0C" w:rsidRPr="004A3BBD" w:rsidRDefault="004C0E0C" w:rsidP="004C0E0C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BB434" id="_x0000_s1045" type="#_x0000_t202" style="position:absolute;margin-left:77.3pt;margin-top:-2.4pt;width:239.15pt;height:2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">
                <v:textbox>
                  <w:txbxContent>
                    <w:p w14:paraId="188DAD35" w14:textId="77777777" w:rsidR="004C0E0C" w:rsidRPr="004A3BBD" w:rsidRDefault="004C0E0C" w:rsidP="004C0E0C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  <w:t>Date</w:t>
      </w:r>
    </w:p>
    <w:p w14:paraId="643C6BB9" w14:textId="77777777" w:rsidR="00721757" w:rsidRDefault="004C0E0C" w:rsidP="0046281D">
      <w:pPr>
        <w:spacing w:before="240" w:after="0" w:line="240" w:lineRule="auto"/>
        <w:rPr>
          <w:rFonts w:cs="Tahoma"/>
          <w:b/>
        </w:rPr>
      </w:pPr>
      <w:r w:rsidRPr="0046281D">
        <w:rPr>
          <w:iCs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3536" behindDoc="0" locked="1" layoutInCell="1" allowOverlap="1" wp14:anchorId="006D5925" wp14:editId="7E0199FC">
                <wp:simplePos x="0" y="0"/>
                <wp:positionH relativeFrom="column">
                  <wp:posOffset>5092700</wp:posOffset>
                </wp:positionH>
                <wp:positionV relativeFrom="paragraph">
                  <wp:posOffset>-356235</wp:posOffset>
                </wp:positionV>
                <wp:extent cx="1579245" cy="292100"/>
                <wp:effectExtent l="0" t="0" r="20955" b="127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210F4" w14:textId="77777777" w:rsidR="004C0E0C" w:rsidRPr="004A3BBD" w:rsidRDefault="004C0E0C" w:rsidP="004C0E0C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D5925" id="_x0000_s1046" type="#_x0000_t202" style="position:absolute;margin-left:401pt;margin-top:-28.05pt;width:124.35pt;height:2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">
                <v:textbox>
                  <w:txbxContent>
                    <w:p w14:paraId="765210F4" w14:textId="77777777" w:rsidR="004C0E0C" w:rsidRPr="004A3BBD" w:rsidRDefault="004C0E0C" w:rsidP="004C0E0C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614CF" w:rsidRPr="0046281D">
        <w:rPr>
          <w:iCs/>
        </w:rPr>
        <w:t xml:space="preserve">To make changes or cancel your preauthorized contributions </w:t>
      </w:r>
      <w:r w:rsidR="003227A9" w:rsidRPr="0046281D">
        <w:rPr>
          <w:iCs/>
        </w:rPr>
        <w:t xml:space="preserve">you can </w:t>
      </w:r>
      <w:r w:rsidR="00C614CF" w:rsidRPr="0046281D">
        <w:rPr>
          <w:iCs/>
        </w:rPr>
        <w:t xml:space="preserve">contact </w:t>
      </w:r>
      <w:r w:rsidR="003227A9" w:rsidRPr="0046281D">
        <w:rPr>
          <w:iCs/>
        </w:rPr>
        <w:t xml:space="preserve">us </w:t>
      </w:r>
      <w:r w:rsidR="0046281D" w:rsidRPr="0046281D">
        <w:rPr>
          <w:iCs/>
        </w:rPr>
        <w:t xml:space="preserve">anytime </w:t>
      </w:r>
      <w:r w:rsidR="003227A9" w:rsidRPr="0046281D">
        <w:rPr>
          <w:iCs/>
        </w:rPr>
        <w:t xml:space="preserve">at </w:t>
      </w:r>
      <w:hyperlink r:id="rId10" w:history="1">
        <w:r w:rsidR="003227A9" w:rsidRPr="0046281D">
          <w:rPr>
            <w:rStyle w:val="Hyperlink"/>
            <w:iCs/>
          </w:rPr>
          <w:t>momentumcampusbookkeeping@gmail.com</w:t>
        </w:r>
      </w:hyperlink>
      <w:r w:rsidR="003227A9">
        <w:rPr>
          <w:i/>
        </w:rPr>
        <w:t>.</w:t>
      </w:r>
      <w:r w:rsidR="0046281D">
        <w:rPr>
          <w:i/>
        </w:rPr>
        <w:t xml:space="preserve">  </w:t>
      </w:r>
      <w:r w:rsidR="00AA28FA" w:rsidRPr="00FD5C02">
        <w:rPr>
          <w:szCs w:val="20"/>
        </w:rPr>
        <w:t xml:space="preserve">If you </w:t>
      </w:r>
      <w:r w:rsidR="0046281D">
        <w:rPr>
          <w:szCs w:val="20"/>
        </w:rPr>
        <w:t xml:space="preserve">have any </w:t>
      </w:r>
      <w:r w:rsidR="00AA28FA" w:rsidRPr="00FD5C02">
        <w:rPr>
          <w:szCs w:val="20"/>
        </w:rPr>
        <w:t>questions,</w:t>
      </w:r>
      <w:r w:rsidR="00FD5C02">
        <w:rPr>
          <w:szCs w:val="20"/>
        </w:rPr>
        <w:t xml:space="preserve"> </w:t>
      </w:r>
      <w:r w:rsidR="00AA28FA" w:rsidRPr="00FD5C02">
        <w:rPr>
          <w:szCs w:val="20"/>
        </w:rPr>
        <w:t xml:space="preserve">please </w:t>
      </w:r>
      <w:r w:rsidR="0046281D">
        <w:rPr>
          <w:szCs w:val="20"/>
        </w:rPr>
        <w:t xml:space="preserve">feel free to </w:t>
      </w:r>
      <w:r w:rsidR="00AA28FA" w:rsidRPr="00FD5C02">
        <w:rPr>
          <w:szCs w:val="20"/>
        </w:rPr>
        <w:t xml:space="preserve">contact </w:t>
      </w:r>
      <w:r w:rsidR="0046281D">
        <w:rPr>
          <w:szCs w:val="20"/>
        </w:rPr>
        <w:t xml:space="preserve">MCM Executive Director </w:t>
      </w:r>
      <w:r w:rsidR="00AA28FA" w:rsidRPr="00FD5C02">
        <w:rPr>
          <w:szCs w:val="20"/>
        </w:rPr>
        <w:t>Steven Kooy</w:t>
      </w:r>
      <w:r w:rsidR="0046281D">
        <w:rPr>
          <w:szCs w:val="20"/>
        </w:rPr>
        <w:t xml:space="preserve"> </w:t>
      </w:r>
      <w:r w:rsidR="00AA28FA" w:rsidRPr="00FD5C02">
        <w:rPr>
          <w:szCs w:val="20"/>
        </w:rPr>
        <w:t xml:space="preserve">at 613-331-5669 or </w:t>
      </w:r>
      <w:hyperlink r:id="rId11" w:history="1">
        <w:r w:rsidR="0046281D" w:rsidRPr="00B65042">
          <w:rPr>
            <w:rStyle w:val="Hyperlink"/>
            <w:szCs w:val="20"/>
          </w:rPr>
          <w:t>stevekooy@momemtumcampus.ca</w:t>
        </w:r>
      </w:hyperlink>
      <w:r w:rsidR="0046281D">
        <w:rPr>
          <w:szCs w:val="20"/>
        </w:rPr>
        <w:t xml:space="preserve"> or visit </w:t>
      </w:r>
      <w:r w:rsidR="00AA28FA" w:rsidRPr="00FD5C02">
        <w:rPr>
          <w:szCs w:val="20"/>
        </w:rPr>
        <w:t xml:space="preserve">our website </w:t>
      </w:r>
      <w:hyperlink r:id="rId12" w:history="1">
        <w:r w:rsidR="00173A2D" w:rsidRPr="00721757">
          <w:rPr>
            <w:rStyle w:val="Hyperlink"/>
            <w:rFonts w:cs="Tahoma"/>
          </w:rPr>
          <w:t>http://geneva.queensu.ca</w:t>
        </w:r>
      </w:hyperlink>
      <w:r w:rsidR="00173A2D" w:rsidRPr="00721757">
        <w:rPr>
          <w:rFonts w:cs="Tahoma"/>
        </w:rPr>
        <w:t>.</w:t>
      </w:r>
      <w:r w:rsidR="00173A2D" w:rsidRPr="00FD5C02">
        <w:rPr>
          <w:rFonts w:cs="Tahoma"/>
          <w:b/>
        </w:rPr>
        <w:t xml:space="preserve"> </w:t>
      </w:r>
    </w:p>
    <w:p w14:paraId="3C83C435" w14:textId="7CFD95C9" w:rsidR="00FD5C02" w:rsidRPr="00FD5C02" w:rsidRDefault="0046281D" w:rsidP="00721757">
      <w:pPr>
        <w:spacing w:before="240" w:after="0" w:line="240" w:lineRule="auto"/>
        <w:rPr>
          <w:rFonts w:cs="Tahoma"/>
          <w:b/>
        </w:rPr>
      </w:pPr>
      <w:r w:rsidRPr="00721757">
        <w:rPr>
          <w:b/>
          <w:sz w:val="44"/>
          <w:szCs w:val="44"/>
        </w:rPr>
        <w:t xml:space="preserve">Thank You </w:t>
      </w:r>
      <w:r w:rsidRPr="00721757">
        <w:rPr>
          <w:b/>
        </w:rPr>
        <w:t xml:space="preserve">for investing in our campus ministry. You are a blessing, and we are so grateful for you! </w:t>
      </w:r>
    </w:p>
    <w:sectPr w:rsidR="00FD5C02" w:rsidRPr="00FD5C02" w:rsidSect="000816F6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F1454" w14:textId="77777777" w:rsidR="00BD79C5" w:rsidRDefault="00BD79C5" w:rsidP="007A5FE3">
      <w:pPr>
        <w:spacing w:after="0" w:line="240" w:lineRule="auto"/>
      </w:pPr>
      <w:r>
        <w:separator/>
      </w:r>
    </w:p>
  </w:endnote>
  <w:endnote w:type="continuationSeparator" w:id="0">
    <w:p w14:paraId="48191F41" w14:textId="77777777" w:rsidR="00BD79C5" w:rsidRDefault="00BD79C5" w:rsidP="007A5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E1D82" w14:textId="77777777" w:rsidR="00BD79C5" w:rsidRDefault="00BD79C5" w:rsidP="007A5FE3">
      <w:pPr>
        <w:spacing w:after="0" w:line="240" w:lineRule="auto"/>
      </w:pPr>
      <w:r>
        <w:separator/>
      </w:r>
    </w:p>
  </w:footnote>
  <w:footnote w:type="continuationSeparator" w:id="0">
    <w:p w14:paraId="6F598777" w14:textId="77777777" w:rsidR="00BD79C5" w:rsidRDefault="00BD79C5" w:rsidP="007A5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C3714"/>
    <w:multiLevelType w:val="hybridMultilevel"/>
    <w:tmpl w:val="80AA6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DBB7258"/>
    <w:multiLevelType w:val="hybridMultilevel"/>
    <w:tmpl w:val="FA9A94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16205"/>
    <w:multiLevelType w:val="hybridMultilevel"/>
    <w:tmpl w:val="C2D60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MzAytDS1NDA1MDNR0lEKTi0uzszPAykwqgUAhTJIcywAAAA="/>
  </w:docVars>
  <w:rsids>
    <w:rsidRoot w:val="00CB7509"/>
    <w:rsid w:val="00004411"/>
    <w:rsid w:val="00015E22"/>
    <w:rsid w:val="00044056"/>
    <w:rsid w:val="000816F6"/>
    <w:rsid w:val="00086A0A"/>
    <w:rsid w:val="000A714D"/>
    <w:rsid w:val="000B22B2"/>
    <w:rsid w:val="000B7DFD"/>
    <w:rsid w:val="000F0955"/>
    <w:rsid w:val="00111F7B"/>
    <w:rsid w:val="00113B41"/>
    <w:rsid w:val="00115681"/>
    <w:rsid w:val="00124F9D"/>
    <w:rsid w:val="00136697"/>
    <w:rsid w:val="00142AFE"/>
    <w:rsid w:val="00167F48"/>
    <w:rsid w:val="00173A2D"/>
    <w:rsid w:val="00187F24"/>
    <w:rsid w:val="00192F0B"/>
    <w:rsid w:val="001B2BB5"/>
    <w:rsid w:val="001D37FB"/>
    <w:rsid w:val="001E432B"/>
    <w:rsid w:val="00204EDD"/>
    <w:rsid w:val="002661C7"/>
    <w:rsid w:val="002A7CBF"/>
    <w:rsid w:val="002B1A18"/>
    <w:rsid w:val="002C5317"/>
    <w:rsid w:val="002E2E43"/>
    <w:rsid w:val="002F0EAD"/>
    <w:rsid w:val="00305658"/>
    <w:rsid w:val="00306944"/>
    <w:rsid w:val="00312E0B"/>
    <w:rsid w:val="003227A9"/>
    <w:rsid w:val="0036734E"/>
    <w:rsid w:val="00375FC9"/>
    <w:rsid w:val="003B3845"/>
    <w:rsid w:val="0040430F"/>
    <w:rsid w:val="0040721A"/>
    <w:rsid w:val="00410C9D"/>
    <w:rsid w:val="0046281D"/>
    <w:rsid w:val="00496FBD"/>
    <w:rsid w:val="004A3BBD"/>
    <w:rsid w:val="004C0E0C"/>
    <w:rsid w:val="004C636E"/>
    <w:rsid w:val="004D2C5A"/>
    <w:rsid w:val="00503017"/>
    <w:rsid w:val="00520997"/>
    <w:rsid w:val="00527F45"/>
    <w:rsid w:val="005363E7"/>
    <w:rsid w:val="00543D83"/>
    <w:rsid w:val="00546776"/>
    <w:rsid w:val="0056737B"/>
    <w:rsid w:val="00567FC8"/>
    <w:rsid w:val="005A6EA4"/>
    <w:rsid w:val="005B2FA5"/>
    <w:rsid w:val="005B3DDE"/>
    <w:rsid w:val="005B5B2A"/>
    <w:rsid w:val="005C1118"/>
    <w:rsid w:val="005E3C5A"/>
    <w:rsid w:val="005F1024"/>
    <w:rsid w:val="005F5B34"/>
    <w:rsid w:val="006010D8"/>
    <w:rsid w:val="00603622"/>
    <w:rsid w:val="0060557C"/>
    <w:rsid w:val="0063193B"/>
    <w:rsid w:val="0063205A"/>
    <w:rsid w:val="006321CC"/>
    <w:rsid w:val="00664189"/>
    <w:rsid w:val="00697AEC"/>
    <w:rsid w:val="006A1523"/>
    <w:rsid w:val="00701631"/>
    <w:rsid w:val="00701B36"/>
    <w:rsid w:val="00707BAA"/>
    <w:rsid w:val="00721757"/>
    <w:rsid w:val="00722556"/>
    <w:rsid w:val="00733D64"/>
    <w:rsid w:val="00743406"/>
    <w:rsid w:val="00757E2D"/>
    <w:rsid w:val="007A5FE3"/>
    <w:rsid w:val="008272FB"/>
    <w:rsid w:val="00831605"/>
    <w:rsid w:val="00887BD8"/>
    <w:rsid w:val="008C2BCB"/>
    <w:rsid w:val="008C3AA6"/>
    <w:rsid w:val="008D44E9"/>
    <w:rsid w:val="008D551F"/>
    <w:rsid w:val="008E2BCA"/>
    <w:rsid w:val="00906453"/>
    <w:rsid w:val="0091770E"/>
    <w:rsid w:val="00930DA6"/>
    <w:rsid w:val="009315D0"/>
    <w:rsid w:val="0094460C"/>
    <w:rsid w:val="00992E83"/>
    <w:rsid w:val="00A16140"/>
    <w:rsid w:val="00A35EA8"/>
    <w:rsid w:val="00A425FC"/>
    <w:rsid w:val="00A55179"/>
    <w:rsid w:val="00AA2468"/>
    <w:rsid w:val="00AA28FA"/>
    <w:rsid w:val="00AE1C96"/>
    <w:rsid w:val="00AF2630"/>
    <w:rsid w:val="00AF3FDD"/>
    <w:rsid w:val="00B00FF1"/>
    <w:rsid w:val="00B05E3F"/>
    <w:rsid w:val="00B63ED6"/>
    <w:rsid w:val="00B65392"/>
    <w:rsid w:val="00BD79C5"/>
    <w:rsid w:val="00C040A1"/>
    <w:rsid w:val="00C14C2F"/>
    <w:rsid w:val="00C34715"/>
    <w:rsid w:val="00C614CF"/>
    <w:rsid w:val="00C714CE"/>
    <w:rsid w:val="00C851C0"/>
    <w:rsid w:val="00C90834"/>
    <w:rsid w:val="00C96E00"/>
    <w:rsid w:val="00CB0A78"/>
    <w:rsid w:val="00CB398A"/>
    <w:rsid w:val="00CB7509"/>
    <w:rsid w:val="00D36262"/>
    <w:rsid w:val="00D433AE"/>
    <w:rsid w:val="00D53565"/>
    <w:rsid w:val="00D567A0"/>
    <w:rsid w:val="00D666FA"/>
    <w:rsid w:val="00D73A3C"/>
    <w:rsid w:val="00DC4B77"/>
    <w:rsid w:val="00DD4BE3"/>
    <w:rsid w:val="00E02E00"/>
    <w:rsid w:val="00E543C7"/>
    <w:rsid w:val="00E76BCB"/>
    <w:rsid w:val="00E81348"/>
    <w:rsid w:val="00E91809"/>
    <w:rsid w:val="00EA31B3"/>
    <w:rsid w:val="00EA7A39"/>
    <w:rsid w:val="00EC47CC"/>
    <w:rsid w:val="00ED0FED"/>
    <w:rsid w:val="00F22259"/>
    <w:rsid w:val="00F23CCA"/>
    <w:rsid w:val="00F6510F"/>
    <w:rsid w:val="00F73733"/>
    <w:rsid w:val="00FB7F69"/>
    <w:rsid w:val="00FC1195"/>
    <w:rsid w:val="00FD5C02"/>
    <w:rsid w:val="00FF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42297"/>
  <w15:docId w15:val="{8C49259C-364B-4D42-927C-E992F7CFD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1631"/>
    <w:pPr>
      <w:keepNext/>
      <w:spacing w:before="240" w:after="0" w:line="480" w:lineRule="auto"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5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B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BC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22259"/>
    <w:pPr>
      <w:tabs>
        <w:tab w:val="center" w:pos="4320"/>
        <w:tab w:val="right" w:pos="8640"/>
      </w:tabs>
      <w:spacing w:after="0" w:line="240" w:lineRule="auto"/>
    </w:pPr>
    <w:rPr>
      <w:rFonts w:ascii="Shruti" w:eastAsia="Times New Roman" w:hAnsi="Shruti" w:cs="Times New Roman"/>
      <w:lang w:val="en-CA"/>
    </w:rPr>
  </w:style>
  <w:style w:type="character" w:customStyle="1" w:styleId="FooterChar">
    <w:name w:val="Footer Char"/>
    <w:basedOn w:val="DefaultParagraphFont"/>
    <w:link w:val="Footer"/>
    <w:rsid w:val="00F22259"/>
    <w:rPr>
      <w:rFonts w:ascii="Shruti" w:eastAsia="Times New Roman" w:hAnsi="Shruti" w:cs="Times New Roman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A5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FE3"/>
  </w:style>
  <w:style w:type="character" w:styleId="Hyperlink">
    <w:name w:val="Hyperlink"/>
    <w:basedOn w:val="DefaultParagraphFont"/>
    <w:uiPriority w:val="99"/>
    <w:unhideWhenUsed/>
    <w:rsid w:val="000816F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631"/>
    <w:rPr>
      <w:b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701631"/>
    <w:pPr>
      <w:spacing w:after="0" w:line="360" w:lineRule="auto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01631"/>
  </w:style>
  <w:style w:type="character" w:styleId="UnresolvedMention">
    <w:name w:val="Unresolved Mention"/>
    <w:basedOn w:val="DefaultParagraphFont"/>
    <w:uiPriority w:val="99"/>
    <w:semiHidden/>
    <w:unhideWhenUsed/>
    <w:rsid w:val="00697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geneva.queens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evekooy@momemtumcampus.c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momentumcampusbookkeeping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omentumcampusbookkeeping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Kooy</dc:creator>
  <cp:lastModifiedBy>Steven Kooy</cp:lastModifiedBy>
  <cp:revision>3</cp:revision>
  <cp:lastPrinted>2015-07-02T20:05:00Z</cp:lastPrinted>
  <dcterms:created xsi:type="dcterms:W3CDTF">2021-12-22T17:35:00Z</dcterms:created>
  <dcterms:modified xsi:type="dcterms:W3CDTF">2021-12-22T17:46:00Z</dcterms:modified>
</cp:coreProperties>
</file>